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918A0A" w14:textId="2A66A676" w:rsidR="00CC0853" w:rsidRDefault="007832A7">
      <w:r>
        <w:t>Yes… I was not able do part 4 and hard bit hard time on part 2</w:t>
      </w:r>
      <w:r w:rsidR="00A82A4B">
        <w:t>.</w:t>
      </w:r>
    </w:p>
    <w:p w14:paraId="79E686E2" w14:textId="1AA62640" w:rsidR="007832A7" w:rsidRDefault="007832A7">
      <w:r>
        <w:t>No I have not</w:t>
      </w:r>
    </w:p>
    <w:p w14:paraId="73161354" w14:textId="3F0CCD31" w:rsidR="007832A7" w:rsidRDefault="007832A7">
      <w:r>
        <w:t xml:space="preserve">About 4 days took long breaks in between and had restart mine </w:t>
      </w:r>
      <w:r w:rsidR="00A82A4B">
        <w:t>b/c I think deleted some test code … so this one has everything.</w:t>
      </w:r>
    </w:p>
    <w:p w14:paraId="69289FD9" w14:textId="1A9AEABD" w:rsidR="00A82A4B" w:rsidRDefault="00A82A4B">
      <w:r>
        <w:t xml:space="preserve">May be more </w:t>
      </w:r>
      <w:r w:rsidRPr="00A82A4B">
        <w:t>instructions</w:t>
      </w:r>
      <w:r>
        <w:t xml:space="preserve"> on part 2. </w:t>
      </w:r>
    </w:p>
    <w:sectPr w:rsidR="00A82A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xNjEyNLI0NbewMDRS0lEKTi0uzszPAykwrAUAsfFicCwAAAA="/>
  </w:docVars>
  <w:rsids>
    <w:rsidRoot w:val="00692B2E"/>
    <w:rsid w:val="00692B2E"/>
    <w:rsid w:val="007832A7"/>
    <w:rsid w:val="007C66D0"/>
    <w:rsid w:val="00A82A4B"/>
    <w:rsid w:val="00C91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7C111"/>
  <w15:chartTrackingRefBased/>
  <w15:docId w15:val="{BD954C2F-E0A7-4B30-8C87-080449D30E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36</Words>
  <Characters>20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ujan Vepuri</dc:creator>
  <cp:keywords/>
  <dc:description/>
  <cp:lastModifiedBy>Srujan Vepuri</cp:lastModifiedBy>
  <cp:revision>2</cp:revision>
  <dcterms:created xsi:type="dcterms:W3CDTF">2022-05-07T21:56:00Z</dcterms:created>
  <dcterms:modified xsi:type="dcterms:W3CDTF">2022-05-07T22:13:00Z</dcterms:modified>
</cp:coreProperties>
</file>